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9; AIC = 4,377; Residual df = 2,2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05:15:15Z</dcterms:created>
  <dcterms:modified xsi:type="dcterms:W3CDTF">2024-09-05T05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